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r>
        <w:t xml:space="preserve"> </w:t>
      </w:r>
      <w:r>
        <w:t xml:space="preserve">|</w:t>
      </w:r>
      <w:r>
        <w:t xml:space="preserve"> </w:t>
      </w:r>
      <w:r>
        <w:t xml:space="preserve">Rio</w:t>
      </w:r>
      <w:r>
        <w:t xml:space="preserve"> </w:t>
      </w:r>
      <w:r>
        <w:t xml:space="preserve">de</w:t>
      </w:r>
      <w:r>
        <w:t xml:space="preserve"> </w:t>
      </w:r>
      <w:r>
        <w:t xml:space="preserve">Janeiro</w:t>
      </w:r>
    </w:p>
    <w:bookmarkStart w:id="27" w:name="statement-of-purpose"/>
    <w:p>
      <w:pPr>
        <w:pStyle w:val="Heading1"/>
      </w:pPr>
      <w:r>
        <w:t xml:space="preserve">STATEMENT OF PURPOSE</w:t>
      </w:r>
    </w:p>
    <w:bookmarkStart w:id="26" w:name="X967b3d666ad125cedb3054be9691a105fc595a6"/>
    <w:p>
      <w:pPr>
        <w:pStyle w:val="Heading2"/>
      </w:pPr>
      <w:r>
        <w:t xml:space="preserve">FOR PROFESSIONAL APPLICATION AS AUTOMOTIVE MECHANIC IN RIO DE JANEIRO, BRAZIL</w:t>
      </w:r>
    </w:p>
    <w:p>
      <w:pPr>
        <w:pStyle w:val="FirstParagraph"/>
      </w:pPr>
      <w:r>
        <w:t xml:space="preserve">As a dedicated Automotive Mechanic with over eight years of comprehensive experience in vehicle diagnostics, engine repair, and advanced diagnostic systems, I am writing to express my profound enthusiasm for contributing to Rio de Janeiro's dynamic automotive landscape. My journey as a mechanic has been defined by an unwavering commitment to precision engineering and customer satisfaction—values that resonate deeply with the vibrant spirit of Brazil's most iconic city. This Statement of Purpose outlines my professional trajectory, technical expertise, and compelling reasons for seeking employment within Rio de Janeiro’s thriving mechanical services sector.</w:t>
      </w:r>
    </w:p>
    <w:bookmarkStart w:id="20" w:name="X34083744b001185db03f892bf111a6e514e7d88"/>
    <w:p>
      <w:pPr>
        <w:pStyle w:val="Heading3"/>
      </w:pPr>
      <w:r>
        <w:t xml:space="preserve">Professional Foundation and Technical Mastery</w:t>
      </w:r>
    </w:p>
    <w:p>
      <w:pPr>
        <w:pStyle w:val="FirstParagraph"/>
      </w:pPr>
      <w:r>
        <w:t xml:space="preserve">My career began in 2016 at a certified automotive workshop in São Paulo, where I earned my ASE certification while mastering complex engine rebuilds for both domestic Brazilian brands like Volkswagen and local models. Over the past eight years, I have honed specialized skills across multiple systems: from fuel injection calibration for flex-fuel vehicles to hybrid powertrain diagnostics—a critical competency as Rio de Janeiro accelerates its adoption of eco-friendly transportation. My technical repertoire includes using state-of-the-art diagnostic tools (such as Snap-On ProLink and Bosch KTS), performing precision alignment procedures, and managing preventive maintenance programs that reduce downtime by 35% for commercial fleets. Notably, I completed a specialized course in</w:t>
      </w:r>
      <w:r>
        <w:t xml:space="preserve"> </w:t>
      </w:r>
      <w:r>
        <w:rPr>
          <w:iCs/>
          <w:i/>
        </w:rPr>
        <w:t xml:space="preserve">Advanced Fuel System Analysis</w:t>
      </w:r>
      <w:r>
        <w:t xml:space="preserve"> </w:t>
      </w:r>
      <w:r>
        <w:t xml:space="preserve">at the Centro de Formação Profissional do Rio de Janeiro (CFP-RJ) in 2022, directly aligning with Brazil’s national push toward sustainable mobility solutions.</w:t>
      </w:r>
    </w:p>
    <w:bookmarkEnd w:id="20"/>
    <w:bookmarkStart w:id="21" w:name="X50f3460246e6e2996d1745efaa002a93d5f0024"/>
    <w:p>
      <w:pPr>
        <w:pStyle w:val="Heading3"/>
      </w:pPr>
      <w:r>
        <w:t xml:space="preserve">Cultural Integration and Community Commitment</w:t>
      </w:r>
    </w:p>
    <w:p>
      <w:pPr>
        <w:pStyle w:val="FirstParagraph"/>
      </w:pPr>
      <w:r>
        <w:t xml:space="preserve">Brazil is not merely a destination for my career—it is a cultural immersion I have long prepared for. Having spent two years studying Portuguese at the Goethe-Institut in Berlin with focus on Brazilian dialects, I now communicate fluently with technical teams and clients. My admiration for Rio de Janeiro transcends professional interest; I’ve followed its automotive innovation ecosystem closely, from the</w:t>
      </w:r>
      <w:r>
        <w:t xml:space="preserve"> </w:t>
      </w:r>
      <w:r>
        <w:rPr>
          <w:iCs/>
          <w:i/>
        </w:rPr>
        <w:t xml:space="preserve">Auto Posto Carioca</w:t>
      </w:r>
      <w:r>
        <w:t xml:space="preserve"> </w:t>
      </w:r>
      <w:r>
        <w:t xml:space="preserve">network’s expansion to the city’s new EV charging infrastructure along Avenida Brasil. I actively engage with local mechanic communities through platforms like</w:t>
      </w:r>
      <w:r>
        <w:t xml:space="preserve"> </w:t>
      </w:r>
      <w:r>
        <w:rPr>
          <w:iCs/>
          <w:i/>
        </w:rPr>
        <w:t xml:space="preserve">Mecânico Digital</w:t>
      </w:r>
      <w:r>
        <w:t xml:space="preserve">, a Rio-based forum where professionals share technical insights on tropical climate vehicle adaptations—a topic vital for our region’s humid, corrosive environment.</w:t>
      </w:r>
    </w:p>
    <w:bookmarkEnd w:id="21"/>
    <w:bookmarkStart w:id="22" w:name="X072ecca01b15efaf460fb1b714c8c5a6e479114"/>
    <w:p>
      <w:pPr>
        <w:pStyle w:val="Heading3"/>
      </w:pPr>
      <w:r>
        <w:t xml:space="preserve">Why Rio de Janeiro? Strategic Alignment with Urban Mobility Needs</w:t>
      </w:r>
    </w:p>
    <w:p>
      <w:pPr>
        <w:pStyle w:val="FirstParagraph"/>
      </w:pPr>
      <w:r>
        <w:t xml:space="preserve">My decision to pursue employment in Rio de Janeiro is driven by the city’s unique convergence of challenges and opportunities. As Brazil’s second-largest automotive market, Rio faces critical demands: maintaining aging public transport fleets (including 2,500+ buses), adapting luxury imports to coastal conditions, and supporting the burgeoning EV sector under the</w:t>
      </w:r>
      <w:r>
        <w:t xml:space="preserve"> </w:t>
      </w:r>
      <w:r>
        <w:rPr>
          <w:iCs/>
          <w:i/>
        </w:rPr>
        <w:t xml:space="preserve">Programa de Incentivo à Mobilidade Elétrica</w:t>
      </w:r>
      <w:r>
        <w:t xml:space="preserve">. I recognize that mechanics here don’t just fix cars—they sustain urban mobility for millions. My experience with high-volume commercial fleets at São Paulo’s</w:t>
      </w:r>
      <w:r>
        <w:t xml:space="preserve"> </w:t>
      </w:r>
      <w:r>
        <w:rPr>
          <w:iCs/>
          <w:i/>
        </w:rPr>
        <w:t xml:space="preserve">Transcarioca</w:t>
      </w:r>
      <w:r>
        <w:t xml:space="preserve"> </w:t>
      </w:r>
      <w:r>
        <w:t xml:space="preserve">depot (handling 50+ vehicles daily) directly prepares me to support Rio’s transportation agencies like</w:t>
      </w:r>
      <w:r>
        <w:t xml:space="preserve"> </w:t>
      </w:r>
      <w:r>
        <w:rPr>
          <w:iCs/>
          <w:i/>
        </w:rPr>
        <w:t xml:space="preserve">EMTU</w:t>
      </w:r>
      <w:r>
        <w:t xml:space="preserve">. Additionally, I am eager to contribute to projects addressing Brazil’s highest vehicle theft rate in South America through advanced immobilizer system expertise—a skill I’ve applied successfully at my current role with a security-focused fleet service provider.</w:t>
      </w:r>
    </w:p>
    <w:bookmarkEnd w:id="22"/>
    <w:bookmarkStart w:id="23" w:name="Xb7ce5dcfb40983049afd0dcd1f56babd050eb94"/>
    <w:p>
      <w:pPr>
        <w:pStyle w:val="Heading3"/>
      </w:pPr>
      <w:r>
        <w:t xml:space="preserve">Professional Goals and Contribution to Rio's Mechanical Ecosystem</w:t>
      </w:r>
    </w:p>
    <w:p>
      <w:pPr>
        <w:pStyle w:val="FirstParagraph"/>
      </w:pPr>
      <w:r>
        <w:t xml:space="preserve">Within the next five years, I aim to become a lead technician at a premier workshop in Rio, specializing in climate-adaptive engine tuning for vehicles operating in the city’s unique conditions—high humidity, salt air corrosion, and tropical heat. I plan to establish a training initiative for junior mechanics focused on preventive maintenance protocols tailored to Brazil’s infrastructure challenges. This aligns perfectly with Rio’s</w:t>
      </w:r>
      <w:r>
        <w:t xml:space="preserve"> </w:t>
      </w:r>
      <w:r>
        <w:rPr>
          <w:iCs/>
          <w:i/>
        </w:rPr>
        <w:t xml:space="preserve">Programa Carioca de Qualificação Profissional</w:t>
      </w:r>
      <w:r>
        <w:t xml:space="preserve">, which prioritizes hands-on technical education. My proposed workshop model will integrate digital service records with real-time weather data to predict component failures, reducing unscheduled repairs by up to 40%—a solution urgently needed in a city where traffic congestion costs over R$1.2 billion annually.</w:t>
      </w:r>
    </w:p>
    <w:bookmarkEnd w:id="23"/>
    <w:bookmarkStart w:id="24" w:name="X6cf0ac4e9f429eac7bba735b42b3f40a95abb66"/>
    <w:p>
      <w:pPr>
        <w:pStyle w:val="Heading3"/>
      </w:pPr>
      <w:r>
        <w:t xml:space="preserve">Why My Background Resonates with Rio's Mechanical Culture</w:t>
      </w:r>
    </w:p>
    <w:p>
      <w:pPr>
        <w:pStyle w:val="FirstParagraph"/>
      </w:pPr>
      <w:r>
        <w:t xml:space="preserve">Rio de Janeiro’s mechanical identity is forged in resilience—much like my career. When my previous workshop faced Hurricane Maria’s aftermath in 2017 (a project that involved restoring emergency response vehicles), I led a team that repaired 87% of damaged fleets within 48 hours, embodying the</w:t>
      </w:r>
      <w:r>
        <w:t xml:space="preserve"> </w:t>
      </w:r>
      <w:r>
        <w:rPr>
          <w:iCs/>
          <w:i/>
        </w:rPr>
        <w:t xml:space="preserve">jeitinho brasileiro</w:t>
      </w:r>
      <w:r>
        <w:t xml:space="preserve"> </w:t>
      </w:r>
      <w:r>
        <w:t xml:space="preserve">spirit of resourceful problem-solving. I understand that in Rio, mechanics aren’t technicians—they are urban heroes. My resume includes volunteering with</w:t>
      </w:r>
      <w:r>
        <w:t xml:space="preserve"> </w:t>
      </w:r>
      <w:r>
        <w:rPr>
          <w:iCs/>
          <w:i/>
        </w:rPr>
        <w:t xml:space="preserve">Voluntários do Sertão</w:t>
      </w:r>
      <w:r>
        <w:t xml:space="preserve">, a nonprofit providing free vehicle maintenance for rural communities near Rio’s outskirts, proving my commitment to community-driven service beyond commercial gain.</w:t>
      </w:r>
    </w:p>
    <w:bookmarkEnd w:id="24"/>
    <w:bookmarkStart w:id="25" w:name="conclusion-a-journey-anchored-in-purpose"/>
    <w:p>
      <w:pPr>
        <w:pStyle w:val="Heading3"/>
      </w:pPr>
      <w:r>
        <w:t xml:space="preserve">Conclusion: A Journey Anchored in Purpose</w:t>
      </w:r>
    </w:p>
    <w:p>
      <w:pPr>
        <w:pStyle w:val="FirstParagraph"/>
      </w:pPr>
      <w:r>
        <w:t xml:space="preserve">This Statement of Purpose is more than an application—it is a pledge. I am ready to bring my ASE-certified expertise, climate-adapted technical skills, and deep respect for Rio’s automotive culture to your workshop. As Brazil positions itself as South America’s engineering leader, I seek not just a job in Rio de Janeiro but a place within its mechanical heartbeat. With every engine I tune and every fleet I maintain, I will honor the legacy of Brazilian mechanics who built this city’s mobility—while innovating for its future on the world stage.</w:t>
      </w:r>
    </w:p>
    <w:p>
      <w:pPr>
        <w:pStyle w:val="BodyText"/>
      </w:pPr>
      <w:r>
        <w:rPr>
          <w:iCs/>
          <w:i/>
        </w:rPr>
        <w:t xml:space="preserve">Prepared with unwavering dedication to excellence in automotive service</w:t>
      </w:r>
    </w:p>
    <w:p>
      <w:pPr>
        <w:pStyle w:val="BodyText"/>
      </w:pPr>
      <w:r>
        <w:t xml:space="preserve">[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 | Rio de Janeiro</dc:title>
  <dc:creator/>
  <dc:language>en</dc:language>
  <cp:keywords/>
  <dcterms:created xsi:type="dcterms:W3CDTF">2026-07-23T15:40:37Z</dcterms:created>
  <dcterms:modified xsi:type="dcterms:W3CDTF">2026-07-23T15: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